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4A3C99" w14:textId="77777777" w:rsidR="00084505" w:rsidRDefault="00084505" w:rsidP="00084505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  <w:r>
        <w:rPr>
          <w:rFonts w:ascii="Arial" w:eastAsia="Times New Roman" w:hAnsi="Arial" w:cs="Arial"/>
          <w:sz w:val="35"/>
          <w:szCs w:val="35"/>
        </w:rPr>
        <w:t>CS5590 APS</w:t>
      </w:r>
    </w:p>
    <w:p w14:paraId="3003A10F" w14:textId="77777777" w:rsidR="00084505" w:rsidRDefault="00084505" w:rsidP="00084505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  <w:r>
        <w:rPr>
          <w:rFonts w:ascii="Arial" w:eastAsia="Times New Roman" w:hAnsi="Arial" w:cs="Arial"/>
          <w:sz w:val="35"/>
          <w:szCs w:val="35"/>
        </w:rPr>
        <w:t>Programming for Web/Cloud based Application</w:t>
      </w:r>
    </w:p>
    <w:p w14:paraId="16469072" w14:textId="77777777" w:rsidR="00084505" w:rsidRDefault="00084505" w:rsidP="00084505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</w:p>
    <w:p w14:paraId="2C2030A5" w14:textId="0FAB2855" w:rsidR="00084505" w:rsidRDefault="00084505" w:rsidP="00084505">
      <w:pPr>
        <w:spacing w:after="0" w:line="240" w:lineRule="auto"/>
        <w:jc w:val="center"/>
        <w:rPr>
          <w:rFonts w:ascii="Arial" w:eastAsia="Times New Roman" w:hAnsi="Arial" w:cs="Arial"/>
          <w:sz w:val="35"/>
          <w:szCs w:val="35"/>
        </w:rPr>
      </w:pPr>
      <w:r>
        <w:rPr>
          <w:rFonts w:ascii="Arial" w:eastAsia="Times New Roman" w:hAnsi="Arial" w:cs="Arial"/>
          <w:sz w:val="35"/>
          <w:szCs w:val="35"/>
        </w:rPr>
        <w:t>ASSIGNMENT 3</w:t>
      </w:r>
      <w:bookmarkStart w:id="0" w:name="_GoBack"/>
      <w:bookmarkEnd w:id="0"/>
    </w:p>
    <w:p w14:paraId="69F6EB80" w14:textId="34370CD0" w:rsidR="00084505" w:rsidRDefault="00084505" w:rsidP="00084505">
      <w:pPr>
        <w:rPr>
          <w:b/>
          <w:sz w:val="30"/>
          <w:szCs w:val="30"/>
        </w:rPr>
      </w:pPr>
      <w:r>
        <w:rPr>
          <w:b/>
          <w:sz w:val="30"/>
          <w:szCs w:val="30"/>
        </w:rPr>
        <w:t>Part 1:</w:t>
      </w:r>
    </w:p>
    <w:p w14:paraId="3EF3496D" w14:textId="2A681AFD" w:rsidR="00084505" w:rsidRDefault="00084505" w:rsidP="00084505">
      <w:pPr>
        <w:rPr>
          <w:b/>
          <w:sz w:val="30"/>
          <w:szCs w:val="30"/>
        </w:rPr>
      </w:pPr>
      <w:proofErr w:type="spellStart"/>
      <w:r>
        <w:rPr>
          <w:b/>
          <w:sz w:val="30"/>
          <w:szCs w:val="30"/>
        </w:rPr>
        <w:t>Youtube</w:t>
      </w:r>
      <w:proofErr w:type="spellEnd"/>
      <w:r>
        <w:rPr>
          <w:b/>
          <w:sz w:val="30"/>
          <w:szCs w:val="30"/>
        </w:rPr>
        <w:t xml:space="preserve"> Search API:</w:t>
      </w:r>
    </w:p>
    <w:p w14:paraId="76E01AEC" w14:textId="1685B853" w:rsidR="00084505" w:rsidRDefault="00084505" w:rsidP="00084505">
      <w:pPr>
        <w:rPr>
          <w:b/>
          <w:sz w:val="30"/>
          <w:szCs w:val="30"/>
        </w:rPr>
      </w:pPr>
      <w:r>
        <w:rPr>
          <w:b/>
          <w:sz w:val="30"/>
          <w:szCs w:val="30"/>
        </w:rPr>
        <w:t>Youtube.html</w:t>
      </w:r>
    </w:p>
    <w:p w14:paraId="420D5A54" w14:textId="0918851E" w:rsidR="00084505" w:rsidRDefault="00084505" w:rsidP="00084505">
      <w:pPr>
        <w:rPr>
          <w:sz w:val="24"/>
          <w:szCs w:val="24"/>
        </w:rPr>
      </w:pPr>
      <w:r w:rsidRPr="00084505">
        <w:rPr>
          <w:sz w:val="24"/>
          <w:szCs w:val="24"/>
        </w:rPr>
        <w:t xml:space="preserve">Created </w:t>
      </w:r>
      <w:r>
        <w:rPr>
          <w:sz w:val="24"/>
          <w:szCs w:val="24"/>
        </w:rPr>
        <w:t>a HTML page named Youtube.html. Below are the code snippets</w:t>
      </w:r>
    </w:p>
    <w:p w14:paraId="7B5D5F65" w14:textId="63D88624" w:rsidR="00084505" w:rsidRDefault="00084505" w:rsidP="00084505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E37CA5D" wp14:editId="18DCA5FC">
            <wp:extent cx="5943600" cy="3947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F0BDE" w14:textId="23C1BAF3" w:rsidR="00084505" w:rsidRDefault="00084505" w:rsidP="00084505">
      <w:pPr>
        <w:rPr>
          <w:sz w:val="24"/>
          <w:szCs w:val="24"/>
        </w:rPr>
      </w:pPr>
    </w:p>
    <w:p w14:paraId="5A2DCEEC" w14:textId="77777777" w:rsidR="00084505" w:rsidRPr="00084505" w:rsidRDefault="00084505" w:rsidP="00084505">
      <w:pPr>
        <w:rPr>
          <w:sz w:val="24"/>
          <w:szCs w:val="24"/>
        </w:rPr>
      </w:pPr>
    </w:p>
    <w:p w14:paraId="28CF0843" w14:textId="77777777" w:rsidR="00084505" w:rsidRDefault="00084505" w:rsidP="00084505">
      <w:pPr>
        <w:rPr>
          <w:b/>
          <w:sz w:val="30"/>
          <w:szCs w:val="30"/>
        </w:rPr>
      </w:pPr>
    </w:p>
    <w:p w14:paraId="3352F6A7" w14:textId="77777777" w:rsidR="00084505" w:rsidRDefault="00084505" w:rsidP="00084505">
      <w:pPr>
        <w:rPr>
          <w:b/>
          <w:sz w:val="30"/>
          <w:szCs w:val="30"/>
        </w:rPr>
      </w:pPr>
    </w:p>
    <w:p w14:paraId="2A34D1CF" w14:textId="77777777" w:rsidR="00084505" w:rsidRDefault="00084505" w:rsidP="00084505">
      <w:pPr>
        <w:rPr>
          <w:b/>
          <w:sz w:val="30"/>
          <w:szCs w:val="30"/>
        </w:rPr>
      </w:pPr>
    </w:p>
    <w:p w14:paraId="743135D2" w14:textId="10CD2C9A" w:rsidR="00084505" w:rsidRDefault="00084505" w:rsidP="00084505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Youtube.css</w:t>
      </w:r>
    </w:p>
    <w:p w14:paraId="27E448F8" w14:textId="784F1E45" w:rsidR="00084505" w:rsidRDefault="00084505">
      <w:r>
        <w:t>This is a styling file where it contains all the code used for styling my page. Code snippets are as below</w:t>
      </w:r>
    </w:p>
    <w:p w14:paraId="78D1E431" w14:textId="4BC2C3C1" w:rsidR="00084505" w:rsidRDefault="00084505">
      <w:r>
        <w:rPr>
          <w:noProof/>
        </w:rPr>
        <w:drawing>
          <wp:inline distT="0" distB="0" distL="0" distR="0" wp14:anchorId="4BA174BB" wp14:editId="5A49E7D5">
            <wp:extent cx="5943600" cy="415798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7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DCAD11" w14:textId="086C0C32" w:rsidR="00A009F3" w:rsidRDefault="00A009F3"/>
    <w:p w14:paraId="3E3CCD10" w14:textId="77777777" w:rsidR="0013393F" w:rsidRDefault="0013393F" w:rsidP="0013393F">
      <w:pPr>
        <w:rPr>
          <w:b/>
          <w:sz w:val="30"/>
          <w:szCs w:val="30"/>
        </w:rPr>
      </w:pPr>
    </w:p>
    <w:p w14:paraId="2B9D15C6" w14:textId="77777777" w:rsidR="0013393F" w:rsidRDefault="0013393F" w:rsidP="0013393F">
      <w:pPr>
        <w:rPr>
          <w:b/>
          <w:sz w:val="30"/>
          <w:szCs w:val="30"/>
        </w:rPr>
      </w:pPr>
    </w:p>
    <w:p w14:paraId="282EC7E6" w14:textId="77777777" w:rsidR="0013393F" w:rsidRDefault="0013393F" w:rsidP="0013393F">
      <w:pPr>
        <w:rPr>
          <w:b/>
          <w:sz w:val="30"/>
          <w:szCs w:val="30"/>
        </w:rPr>
      </w:pPr>
    </w:p>
    <w:p w14:paraId="0EAFEF1C" w14:textId="77777777" w:rsidR="0013393F" w:rsidRDefault="0013393F" w:rsidP="0013393F">
      <w:pPr>
        <w:rPr>
          <w:b/>
          <w:sz w:val="30"/>
          <w:szCs w:val="30"/>
        </w:rPr>
      </w:pPr>
    </w:p>
    <w:p w14:paraId="30357A75" w14:textId="77777777" w:rsidR="0013393F" w:rsidRDefault="0013393F" w:rsidP="0013393F">
      <w:pPr>
        <w:rPr>
          <w:b/>
          <w:sz w:val="30"/>
          <w:szCs w:val="30"/>
        </w:rPr>
      </w:pPr>
    </w:p>
    <w:p w14:paraId="534E1F2C" w14:textId="77777777" w:rsidR="0013393F" w:rsidRDefault="0013393F" w:rsidP="0013393F">
      <w:pPr>
        <w:rPr>
          <w:b/>
          <w:sz w:val="30"/>
          <w:szCs w:val="30"/>
        </w:rPr>
      </w:pPr>
    </w:p>
    <w:p w14:paraId="0DC82B76" w14:textId="77777777" w:rsidR="0013393F" w:rsidRDefault="0013393F" w:rsidP="0013393F">
      <w:pPr>
        <w:rPr>
          <w:b/>
          <w:sz w:val="30"/>
          <w:szCs w:val="30"/>
        </w:rPr>
      </w:pPr>
    </w:p>
    <w:p w14:paraId="26DD5B8A" w14:textId="77777777" w:rsidR="0013393F" w:rsidRDefault="0013393F" w:rsidP="0013393F">
      <w:pPr>
        <w:rPr>
          <w:b/>
          <w:sz w:val="30"/>
          <w:szCs w:val="30"/>
        </w:rPr>
      </w:pPr>
    </w:p>
    <w:p w14:paraId="4201872F" w14:textId="77777777" w:rsidR="0013393F" w:rsidRDefault="0013393F" w:rsidP="0013393F">
      <w:pPr>
        <w:rPr>
          <w:b/>
          <w:sz w:val="30"/>
          <w:szCs w:val="30"/>
        </w:rPr>
      </w:pPr>
    </w:p>
    <w:p w14:paraId="05163D1B" w14:textId="150D8059" w:rsidR="0013393F" w:rsidRDefault="0013393F" w:rsidP="0013393F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Youtube.js</w:t>
      </w:r>
    </w:p>
    <w:p w14:paraId="65B5173A" w14:textId="07585131" w:rsidR="0013393F" w:rsidRDefault="0013393F">
      <w:r>
        <w:t>This is a java script file which has all the logic behind the working of the search.</w:t>
      </w:r>
    </w:p>
    <w:p w14:paraId="622F85FD" w14:textId="3BF9A11A" w:rsidR="0013393F" w:rsidRDefault="0013393F">
      <w:r>
        <w:rPr>
          <w:noProof/>
        </w:rPr>
        <w:drawing>
          <wp:inline distT="0" distB="0" distL="0" distR="0" wp14:anchorId="72A6413A" wp14:editId="57674B85">
            <wp:extent cx="5943600" cy="29349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4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E34EE" w14:textId="4FAC0066" w:rsidR="0013393F" w:rsidRDefault="0013393F"/>
    <w:p w14:paraId="1261B0FD" w14:textId="77777777" w:rsidR="0013393F" w:rsidRDefault="0013393F" w:rsidP="0013393F">
      <w:pPr>
        <w:rPr>
          <w:b/>
          <w:sz w:val="30"/>
          <w:szCs w:val="30"/>
        </w:rPr>
      </w:pPr>
    </w:p>
    <w:p w14:paraId="5F304C76" w14:textId="77777777" w:rsidR="0013393F" w:rsidRDefault="0013393F" w:rsidP="0013393F">
      <w:pPr>
        <w:rPr>
          <w:b/>
          <w:sz w:val="30"/>
          <w:szCs w:val="30"/>
        </w:rPr>
      </w:pPr>
    </w:p>
    <w:p w14:paraId="17CA362B" w14:textId="77777777" w:rsidR="0013393F" w:rsidRDefault="0013393F" w:rsidP="0013393F">
      <w:pPr>
        <w:rPr>
          <w:b/>
          <w:sz w:val="30"/>
          <w:szCs w:val="30"/>
        </w:rPr>
      </w:pPr>
    </w:p>
    <w:p w14:paraId="0BF15311" w14:textId="77777777" w:rsidR="0013393F" w:rsidRDefault="0013393F" w:rsidP="0013393F">
      <w:pPr>
        <w:rPr>
          <w:b/>
          <w:sz w:val="30"/>
          <w:szCs w:val="30"/>
        </w:rPr>
      </w:pPr>
    </w:p>
    <w:p w14:paraId="29A5B388" w14:textId="77777777" w:rsidR="0013393F" w:rsidRDefault="0013393F" w:rsidP="0013393F">
      <w:pPr>
        <w:rPr>
          <w:b/>
          <w:sz w:val="30"/>
          <w:szCs w:val="30"/>
        </w:rPr>
      </w:pPr>
    </w:p>
    <w:p w14:paraId="79DAC02D" w14:textId="77777777" w:rsidR="0013393F" w:rsidRDefault="0013393F" w:rsidP="0013393F">
      <w:pPr>
        <w:rPr>
          <w:b/>
          <w:sz w:val="30"/>
          <w:szCs w:val="30"/>
        </w:rPr>
      </w:pPr>
    </w:p>
    <w:p w14:paraId="4BFCF93A" w14:textId="77777777" w:rsidR="0013393F" w:rsidRDefault="0013393F" w:rsidP="0013393F">
      <w:pPr>
        <w:rPr>
          <w:b/>
          <w:sz w:val="30"/>
          <w:szCs w:val="30"/>
        </w:rPr>
      </w:pPr>
    </w:p>
    <w:p w14:paraId="5B29A5D6" w14:textId="77777777" w:rsidR="0013393F" w:rsidRDefault="0013393F" w:rsidP="0013393F">
      <w:pPr>
        <w:rPr>
          <w:b/>
          <w:sz w:val="30"/>
          <w:szCs w:val="30"/>
        </w:rPr>
      </w:pPr>
    </w:p>
    <w:p w14:paraId="1799FB19" w14:textId="77777777" w:rsidR="0013393F" w:rsidRDefault="0013393F" w:rsidP="0013393F">
      <w:pPr>
        <w:rPr>
          <w:b/>
          <w:sz w:val="30"/>
          <w:szCs w:val="30"/>
        </w:rPr>
      </w:pPr>
    </w:p>
    <w:p w14:paraId="5F647847" w14:textId="77777777" w:rsidR="0013393F" w:rsidRDefault="0013393F" w:rsidP="0013393F">
      <w:pPr>
        <w:rPr>
          <w:b/>
          <w:sz w:val="30"/>
          <w:szCs w:val="30"/>
        </w:rPr>
      </w:pPr>
    </w:p>
    <w:p w14:paraId="0E532460" w14:textId="77777777" w:rsidR="0013393F" w:rsidRDefault="0013393F" w:rsidP="0013393F">
      <w:pPr>
        <w:rPr>
          <w:b/>
          <w:sz w:val="30"/>
          <w:szCs w:val="30"/>
        </w:rPr>
      </w:pPr>
    </w:p>
    <w:p w14:paraId="7521FB19" w14:textId="77777777" w:rsidR="0013393F" w:rsidRDefault="0013393F" w:rsidP="0013393F">
      <w:pPr>
        <w:rPr>
          <w:b/>
          <w:sz w:val="30"/>
          <w:szCs w:val="30"/>
        </w:rPr>
      </w:pPr>
    </w:p>
    <w:p w14:paraId="730DA5C8" w14:textId="26A72422" w:rsidR="0013393F" w:rsidRDefault="0013393F" w:rsidP="0013393F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Output:</w:t>
      </w:r>
    </w:p>
    <w:p w14:paraId="1498193B" w14:textId="33AAEA9D" w:rsidR="0013393F" w:rsidRDefault="0013393F" w:rsidP="0013393F">
      <w:r>
        <w:rPr>
          <w:noProof/>
        </w:rPr>
        <w:drawing>
          <wp:inline distT="0" distB="0" distL="0" distR="0" wp14:anchorId="54B50C33" wp14:editId="019CEF84">
            <wp:extent cx="5943600" cy="294576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75EAE" w14:textId="09DB5039" w:rsidR="0013393F" w:rsidRDefault="0013393F" w:rsidP="0013393F">
      <w:r>
        <w:rPr>
          <w:noProof/>
        </w:rPr>
        <w:drawing>
          <wp:inline distT="0" distB="0" distL="0" distR="0" wp14:anchorId="02BA5022" wp14:editId="1D02A249">
            <wp:extent cx="5943600" cy="29514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59F2" w14:textId="72047E70" w:rsidR="00A009F3" w:rsidRDefault="00A009F3" w:rsidP="0013393F"/>
    <w:p w14:paraId="3173939D" w14:textId="39F2AA81" w:rsidR="00A009F3" w:rsidRDefault="00A009F3" w:rsidP="0013393F"/>
    <w:p w14:paraId="2D83E0BE" w14:textId="3751B69C" w:rsidR="00A009F3" w:rsidRDefault="00A009F3" w:rsidP="0013393F"/>
    <w:p w14:paraId="54D7537D" w14:textId="63AAD3ED" w:rsidR="00A009F3" w:rsidRDefault="00A009F3" w:rsidP="0013393F"/>
    <w:p w14:paraId="217DF00A" w14:textId="77777777" w:rsidR="00A009F3" w:rsidRDefault="00A009F3" w:rsidP="00A009F3">
      <w:pPr>
        <w:rPr>
          <w:b/>
          <w:sz w:val="30"/>
          <w:szCs w:val="30"/>
        </w:rPr>
      </w:pPr>
    </w:p>
    <w:p w14:paraId="64974FE8" w14:textId="77777777" w:rsidR="00A009F3" w:rsidRDefault="00A009F3" w:rsidP="00A009F3">
      <w:pPr>
        <w:rPr>
          <w:b/>
          <w:sz w:val="30"/>
          <w:szCs w:val="30"/>
        </w:rPr>
      </w:pPr>
    </w:p>
    <w:p w14:paraId="76885092" w14:textId="776E7BFB" w:rsidR="00A009F3" w:rsidRDefault="00A009F3" w:rsidP="00A009F3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 xml:space="preserve">Part </w:t>
      </w:r>
      <w:r>
        <w:rPr>
          <w:b/>
          <w:sz w:val="30"/>
          <w:szCs w:val="30"/>
        </w:rPr>
        <w:t>2</w:t>
      </w:r>
      <w:r>
        <w:rPr>
          <w:b/>
          <w:sz w:val="30"/>
          <w:szCs w:val="30"/>
        </w:rPr>
        <w:t>:</w:t>
      </w:r>
    </w:p>
    <w:p w14:paraId="2B910C0E" w14:textId="43E3FB4D" w:rsidR="00A009F3" w:rsidRDefault="00A009F3" w:rsidP="00A009F3">
      <w:pPr>
        <w:rPr>
          <w:b/>
          <w:sz w:val="30"/>
          <w:szCs w:val="30"/>
        </w:rPr>
      </w:pPr>
      <w:r>
        <w:rPr>
          <w:b/>
          <w:sz w:val="30"/>
          <w:szCs w:val="30"/>
        </w:rPr>
        <w:t>Index1.html</w:t>
      </w:r>
    </w:p>
    <w:p w14:paraId="2FD4CE35" w14:textId="1A53537D" w:rsidR="00A009F3" w:rsidRDefault="00A009F3" w:rsidP="00A009F3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29B4BAFD" wp14:editId="72469F1F">
            <wp:extent cx="5943600" cy="4620866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20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F7F384" w14:textId="77777777" w:rsidR="00A009F3" w:rsidRDefault="00A009F3" w:rsidP="00A009F3">
      <w:pPr>
        <w:rPr>
          <w:b/>
          <w:sz w:val="30"/>
          <w:szCs w:val="30"/>
        </w:rPr>
      </w:pPr>
    </w:p>
    <w:p w14:paraId="3DDCD68D" w14:textId="77777777" w:rsidR="00A009F3" w:rsidRDefault="00A009F3" w:rsidP="00A009F3">
      <w:pPr>
        <w:rPr>
          <w:b/>
          <w:sz w:val="30"/>
          <w:szCs w:val="30"/>
        </w:rPr>
      </w:pPr>
    </w:p>
    <w:p w14:paraId="466A9F3D" w14:textId="77777777" w:rsidR="00A009F3" w:rsidRDefault="00A009F3" w:rsidP="00A009F3">
      <w:pPr>
        <w:rPr>
          <w:b/>
          <w:sz w:val="30"/>
          <w:szCs w:val="30"/>
        </w:rPr>
      </w:pPr>
    </w:p>
    <w:p w14:paraId="5556EB83" w14:textId="77777777" w:rsidR="00A009F3" w:rsidRDefault="00A009F3" w:rsidP="00A009F3">
      <w:pPr>
        <w:rPr>
          <w:b/>
          <w:sz w:val="30"/>
          <w:szCs w:val="30"/>
        </w:rPr>
      </w:pPr>
    </w:p>
    <w:p w14:paraId="49962362" w14:textId="77777777" w:rsidR="00A009F3" w:rsidRDefault="00A009F3" w:rsidP="00A009F3">
      <w:pPr>
        <w:rPr>
          <w:b/>
          <w:sz w:val="30"/>
          <w:szCs w:val="30"/>
        </w:rPr>
      </w:pPr>
    </w:p>
    <w:p w14:paraId="46C570DF" w14:textId="77777777" w:rsidR="00A009F3" w:rsidRDefault="00A009F3" w:rsidP="00A009F3">
      <w:pPr>
        <w:rPr>
          <w:b/>
          <w:sz w:val="30"/>
          <w:szCs w:val="30"/>
        </w:rPr>
      </w:pPr>
    </w:p>
    <w:p w14:paraId="3E1F5CFD" w14:textId="77777777" w:rsidR="00A009F3" w:rsidRDefault="00A009F3" w:rsidP="00A009F3">
      <w:pPr>
        <w:rPr>
          <w:b/>
          <w:sz w:val="30"/>
          <w:szCs w:val="30"/>
        </w:rPr>
      </w:pPr>
    </w:p>
    <w:p w14:paraId="15BEB9F2" w14:textId="77777777" w:rsidR="00A009F3" w:rsidRDefault="00A009F3" w:rsidP="00A009F3">
      <w:pPr>
        <w:rPr>
          <w:b/>
          <w:sz w:val="30"/>
          <w:szCs w:val="30"/>
        </w:rPr>
      </w:pPr>
    </w:p>
    <w:p w14:paraId="09B69331" w14:textId="543F26C2" w:rsidR="00A009F3" w:rsidRDefault="00A009F3" w:rsidP="00A009F3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Index2.html</w:t>
      </w:r>
    </w:p>
    <w:p w14:paraId="4105C64E" w14:textId="3B94B7CF" w:rsidR="00A009F3" w:rsidRDefault="00A009F3" w:rsidP="00A009F3">
      <w:r>
        <w:rPr>
          <w:noProof/>
        </w:rPr>
        <w:drawing>
          <wp:inline distT="0" distB="0" distL="0" distR="0" wp14:anchorId="077CCCFC" wp14:editId="1ECF67DA">
            <wp:extent cx="5067300" cy="3257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B56EA8" w14:textId="5567D2D7" w:rsidR="00A009F3" w:rsidRDefault="00A009F3" w:rsidP="00A009F3">
      <w:pPr>
        <w:rPr>
          <w:b/>
          <w:sz w:val="30"/>
          <w:szCs w:val="30"/>
        </w:rPr>
      </w:pPr>
      <w:r>
        <w:rPr>
          <w:b/>
          <w:sz w:val="30"/>
          <w:szCs w:val="30"/>
        </w:rPr>
        <w:t>App.js</w:t>
      </w:r>
    </w:p>
    <w:p w14:paraId="5B6DBF71" w14:textId="3062DB9A" w:rsidR="00A009F3" w:rsidRDefault="00A009F3" w:rsidP="00A009F3">
      <w:pPr>
        <w:rPr>
          <w:b/>
          <w:sz w:val="30"/>
          <w:szCs w:val="30"/>
        </w:rPr>
      </w:pPr>
      <w:r>
        <w:rPr>
          <w:noProof/>
        </w:rPr>
        <w:drawing>
          <wp:inline distT="0" distB="0" distL="0" distR="0" wp14:anchorId="5EFA012D" wp14:editId="158F7553">
            <wp:extent cx="5943600" cy="3923113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23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C2286" w14:textId="6F192DB3" w:rsidR="00A009F3" w:rsidRDefault="00A009F3" w:rsidP="00A009F3">
      <w:pPr>
        <w:rPr>
          <w:b/>
          <w:sz w:val="30"/>
          <w:szCs w:val="30"/>
        </w:rPr>
      </w:pPr>
      <w:r>
        <w:rPr>
          <w:b/>
          <w:sz w:val="30"/>
          <w:szCs w:val="30"/>
        </w:rPr>
        <w:lastRenderedPageBreak/>
        <w:t>Charts</w:t>
      </w:r>
      <w:r>
        <w:rPr>
          <w:b/>
          <w:sz w:val="30"/>
          <w:szCs w:val="30"/>
        </w:rPr>
        <w:t>.</w:t>
      </w:r>
      <w:r>
        <w:rPr>
          <w:b/>
          <w:sz w:val="30"/>
          <w:szCs w:val="30"/>
        </w:rPr>
        <w:t>js</w:t>
      </w:r>
    </w:p>
    <w:p w14:paraId="3A953822" w14:textId="6D20F026" w:rsidR="00A009F3" w:rsidRDefault="00A009F3" w:rsidP="00A009F3">
      <w:r>
        <w:rPr>
          <w:noProof/>
        </w:rPr>
        <w:drawing>
          <wp:inline distT="0" distB="0" distL="0" distR="0" wp14:anchorId="5F8976EE" wp14:editId="1D9988D3">
            <wp:extent cx="5943600" cy="533995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39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436207" w14:textId="231486AE" w:rsidR="0013393F" w:rsidRDefault="0013393F" w:rsidP="0013393F"/>
    <w:p w14:paraId="23ED95B1" w14:textId="77777777" w:rsidR="00A009F3" w:rsidRDefault="00A009F3" w:rsidP="0013393F"/>
    <w:p w14:paraId="14066379" w14:textId="77777777" w:rsidR="00A009F3" w:rsidRDefault="00A009F3" w:rsidP="0013393F"/>
    <w:p w14:paraId="59A7265A" w14:textId="77777777" w:rsidR="00A009F3" w:rsidRDefault="00A009F3" w:rsidP="0013393F"/>
    <w:p w14:paraId="040BD310" w14:textId="77777777" w:rsidR="00A009F3" w:rsidRDefault="00A009F3" w:rsidP="0013393F"/>
    <w:p w14:paraId="02CCA363" w14:textId="77777777" w:rsidR="00A009F3" w:rsidRDefault="00A009F3" w:rsidP="0013393F"/>
    <w:p w14:paraId="6CB15528" w14:textId="77777777" w:rsidR="00A009F3" w:rsidRDefault="00A009F3" w:rsidP="0013393F"/>
    <w:p w14:paraId="6E3C1E03" w14:textId="77777777" w:rsidR="00A009F3" w:rsidRDefault="00A009F3" w:rsidP="0013393F"/>
    <w:p w14:paraId="4BC8BBDF" w14:textId="13583BD9" w:rsidR="0013393F" w:rsidRDefault="00A009F3" w:rsidP="0013393F">
      <w:proofErr w:type="spellStart"/>
      <w:r>
        <w:lastRenderedPageBreak/>
        <w:t>Json</w:t>
      </w:r>
      <w:proofErr w:type="spellEnd"/>
      <w:r>
        <w:t xml:space="preserve"> data</w:t>
      </w:r>
    </w:p>
    <w:p w14:paraId="736463F4" w14:textId="0C01387A" w:rsidR="00A009F3" w:rsidRDefault="00A009F3" w:rsidP="0013393F">
      <w:r>
        <w:rPr>
          <w:noProof/>
        </w:rPr>
        <w:drawing>
          <wp:inline distT="0" distB="0" distL="0" distR="0" wp14:anchorId="3D5906A7" wp14:editId="76F795F1">
            <wp:extent cx="5943600" cy="3519314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93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E04629" w14:textId="1756AF17" w:rsidR="00A009F3" w:rsidRDefault="00A009F3" w:rsidP="0013393F"/>
    <w:p w14:paraId="7387C7E4" w14:textId="77777777" w:rsidR="00A009F3" w:rsidRDefault="00A009F3" w:rsidP="0013393F"/>
    <w:sectPr w:rsidR="00A009F3">
      <w:headerReference w:type="defaul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624437" w14:textId="77777777" w:rsidR="00D12E50" w:rsidRDefault="00D12E50" w:rsidP="001B26D5">
      <w:pPr>
        <w:spacing w:after="0" w:line="240" w:lineRule="auto"/>
      </w:pPr>
      <w:r>
        <w:separator/>
      </w:r>
    </w:p>
  </w:endnote>
  <w:endnote w:type="continuationSeparator" w:id="0">
    <w:p w14:paraId="2353AEBA" w14:textId="77777777" w:rsidR="00D12E50" w:rsidRDefault="00D12E50" w:rsidP="001B26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861E34" w14:textId="77777777" w:rsidR="00D12E50" w:rsidRDefault="00D12E50" w:rsidP="001B26D5">
      <w:pPr>
        <w:spacing w:after="0" w:line="240" w:lineRule="auto"/>
      </w:pPr>
      <w:r>
        <w:separator/>
      </w:r>
    </w:p>
  </w:footnote>
  <w:footnote w:type="continuationSeparator" w:id="0">
    <w:p w14:paraId="7A2B9A61" w14:textId="77777777" w:rsidR="00D12E50" w:rsidRDefault="00D12E50" w:rsidP="001B26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3FA47D" w14:textId="714A88F8" w:rsidR="001B26D5" w:rsidRPr="001B26D5" w:rsidRDefault="001B26D5">
    <w:pPr>
      <w:pStyle w:val="Header"/>
      <w:rPr>
        <w:b/>
      </w:rPr>
    </w:pPr>
    <w:r>
      <w:rPr>
        <w:b/>
      </w:rPr>
      <w:tab/>
    </w:r>
    <w:r>
      <w:rPr>
        <w:b/>
      </w:rPr>
      <w:tab/>
    </w:r>
    <w:r w:rsidRPr="001B26D5">
      <w:rPr>
        <w:b/>
      </w:rPr>
      <w:t>SESHA SAI PRASANNA CHENNUPATI</w:t>
    </w:r>
    <w:r>
      <w:rPr>
        <w:b/>
      </w:rPr>
      <w:t xml:space="preserve"> (16233063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GzMDU0NTC0NDCytDBT0lEKTi0uzszPAykwqgUAkvJ6RSwAAAA="/>
  </w:docVars>
  <w:rsids>
    <w:rsidRoot w:val="00084505"/>
    <w:rsid w:val="000032D7"/>
    <w:rsid w:val="00003BDA"/>
    <w:rsid w:val="0003512D"/>
    <w:rsid w:val="00042C92"/>
    <w:rsid w:val="00047CF5"/>
    <w:rsid w:val="00052792"/>
    <w:rsid w:val="00056CE1"/>
    <w:rsid w:val="00084505"/>
    <w:rsid w:val="000C0EF2"/>
    <w:rsid w:val="000F741D"/>
    <w:rsid w:val="00104879"/>
    <w:rsid w:val="00132693"/>
    <w:rsid w:val="0013393F"/>
    <w:rsid w:val="00136218"/>
    <w:rsid w:val="00153E8B"/>
    <w:rsid w:val="001B1007"/>
    <w:rsid w:val="001B26D5"/>
    <w:rsid w:val="00207BE2"/>
    <w:rsid w:val="00276A25"/>
    <w:rsid w:val="00307A3C"/>
    <w:rsid w:val="003121A1"/>
    <w:rsid w:val="003243B3"/>
    <w:rsid w:val="00346FF6"/>
    <w:rsid w:val="003661BE"/>
    <w:rsid w:val="003D0CFE"/>
    <w:rsid w:val="003F1313"/>
    <w:rsid w:val="00417045"/>
    <w:rsid w:val="00460B84"/>
    <w:rsid w:val="004669A4"/>
    <w:rsid w:val="00484472"/>
    <w:rsid w:val="00492D2A"/>
    <w:rsid w:val="004950A0"/>
    <w:rsid w:val="00497E3E"/>
    <w:rsid w:val="004C0296"/>
    <w:rsid w:val="004C1867"/>
    <w:rsid w:val="004E6ECC"/>
    <w:rsid w:val="00510C33"/>
    <w:rsid w:val="00517880"/>
    <w:rsid w:val="005302E4"/>
    <w:rsid w:val="00532C14"/>
    <w:rsid w:val="005659FF"/>
    <w:rsid w:val="005A5974"/>
    <w:rsid w:val="005C558D"/>
    <w:rsid w:val="005D24A0"/>
    <w:rsid w:val="005F19BE"/>
    <w:rsid w:val="00605183"/>
    <w:rsid w:val="00651A92"/>
    <w:rsid w:val="00657160"/>
    <w:rsid w:val="00666D47"/>
    <w:rsid w:val="006B6387"/>
    <w:rsid w:val="006D0731"/>
    <w:rsid w:val="00703FE1"/>
    <w:rsid w:val="007149F9"/>
    <w:rsid w:val="0075041D"/>
    <w:rsid w:val="00787D34"/>
    <w:rsid w:val="007D2513"/>
    <w:rsid w:val="007E7D4B"/>
    <w:rsid w:val="007F4C32"/>
    <w:rsid w:val="0080378C"/>
    <w:rsid w:val="00806E80"/>
    <w:rsid w:val="00844895"/>
    <w:rsid w:val="0085416E"/>
    <w:rsid w:val="008626AB"/>
    <w:rsid w:val="0086421C"/>
    <w:rsid w:val="008A36A7"/>
    <w:rsid w:val="009149E8"/>
    <w:rsid w:val="0092017F"/>
    <w:rsid w:val="00924787"/>
    <w:rsid w:val="0093228F"/>
    <w:rsid w:val="0094072F"/>
    <w:rsid w:val="00953567"/>
    <w:rsid w:val="00960836"/>
    <w:rsid w:val="00980B62"/>
    <w:rsid w:val="00984626"/>
    <w:rsid w:val="009B722A"/>
    <w:rsid w:val="009D06B8"/>
    <w:rsid w:val="009D1D7A"/>
    <w:rsid w:val="009F0ED7"/>
    <w:rsid w:val="00A009F3"/>
    <w:rsid w:val="00A22CB3"/>
    <w:rsid w:val="00A32288"/>
    <w:rsid w:val="00A332E9"/>
    <w:rsid w:val="00A44367"/>
    <w:rsid w:val="00A459B0"/>
    <w:rsid w:val="00A70537"/>
    <w:rsid w:val="00AA73AB"/>
    <w:rsid w:val="00AE3A58"/>
    <w:rsid w:val="00AE7FBB"/>
    <w:rsid w:val="00B401BB"/>
    <w:rsid w:val="00B66DFE"/>
    <w:rsid w:val="00B70F88"/>
    <w:rsid w:val="00B72D2F"/>
    <w:rsid w:val="00BE776F"/>
    <w:rsid w:val="00C10C79"/>
    <w:rsid w:val="00C22F6A"/>
    <w:rsid w:val="00C3723D"/>
    <w:rsid w:val="00C57030"/>
    <w:rsid w:val="00C67C1B"/>
    <w:rsid w:val="00C76366"/>
    <w:rsid w:val="00D04F1E"/>
    <w:rsid w:val="00D12E50"/>
    <w:rsid w:val="00D14E15"/>
    <w:rsid w:val="00D47A8E"/>
    <w:rsid w:val="00D700B5"/>
    <w:rsid w:val="00D9588B"/>
    <w:rsid w:val="00DA1601"/>
    <w:rsid w:val="00DC4EA8"/>
    <w:rsid w:val="00DD03BD"/>
    <w:rsid w:val="00DD0495"/>
    <w:rsid w:val="00DD1845"/>
    <w:rsid w:val="00DD466C"/>
    <w:rsid w:val="00DF1DFB"/>
    <w:rsid w:val="00DF3BC9"/>
    <w:rsid w:val="00DF4BF4"/>
    <w:rsid w:val="00E11C5B"/>
    <w:rsid w:val="00E17A88"/>
    <w:rsid w:val="00E50124"/>
    <w:rsid w:val="00EE5618"/>
    <w:rsid w:val="00F2270D"/>
    <w:rsid w:val="00F309C5"/>
    <w:rsid w:val="00F315CE"/>
    <w:rsid w:val="00F473B8"/>
    <w:rsid w:val="00F802D1"/>
    <w:rsid w:val="00FB13D0"/>
    <w:rsid w:val="00FD2FE9"/>
    <w:rsid w:val="00FD3EE0"/>
    <w:rsid w:val="00FF3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4C1E4"/>
  <w15:chartTrackingRefBased/>
  <w15:docId w15:val="{6222D884-531A-471E-B80A-F5043619B9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84505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2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6D5"/>
  </w:style>
  <w:style w:type="paragraph" w:styleId="Footer">
    <w:name w:val="footer"/>
    <w:basedOn w:val="Normal"/>
    <w:link w:val="FooterChar"/>
    <w:uiPriority w:val="99"/>
    <w:unhideWhenUsed/>
    <w:rsid w:val="001B26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6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43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8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nupati, Sesha Sai P. (UMKC-Student)</dc:creator>
  <cp:keywords/>
  <dc:description/>
  <cp:lastModifiedBy>Chennupati, Sesha Sai P. (UMKC-Student)</cp:lastModifiedBy>
  <cp:revision>4</cp:revision>
  <dcterms:created xsi:type="dcterms:W3CDTF">2018-03-05T00:59:00Z</dcterms:created>
  <dcterms:modified xsi:type="dcterms:W3CDTF">2018-03-08T05:25:00Z</dcterms:modified>
</cp:coreProperties>
</file>